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0A66" w:rsidRDefault="00AE0A66">
      <w:pPr>
        <w:rPr>
          <w:b/>
        </w:rPr>
      </w:pPr>
      <w:r>
        <w:rPr>
          <w:b/>
        </w:rPr>
        <w:t>Best Lightweight Binoculars</w:t>
      </w:r>
    </w:p>
    <w:p w:rsidR="00AE0A66" w:rsidRDefault="00D64788">
      <w:r>
        <w:t xml:space="preserve">Whether you are going bird watching or sports spectating, a lightweight binocular is necessary for a few reasons. For one, you will need to be holding your binoculars for a long time and if your binocular is heavy, your arm will become fatigue very quickly. </w:t>
      </w:r>
      <w:r w:rsidR="00590A0D">
        <w:t xml:space="preserve">Second, having a lighter binocular will help during transportation, as your neck will be less tired from carrying around the binocular around with a neck strap and your back won’t hurt as </w:t>
      </w:r>
      <w:r w:rsidR="00590A0D" w:rsidRPr="001129BB">
        <w:rPr>
          <w:noProof/>
        </w:rPr>
        <w:t>well</w:t>
      </w:r>
      <w:r w:rsidR="00590A0D">
        <w:t xml:space="preserve"> since your binocular will barely add any weight to your bag if it is lightweight. Lastly, heavy binoculars may be </w:t>
      </w:r>
      <w:r w:rsidR="00590A0D" w:rsidRPr="001129BB">
        <w:rPr>
          <w:noProof/>
        </w:rPr>
        <w:t>stronger</w:t>
      </w:r>
      <w:r w:rsidR="00590A0D">
        <w:t xml:space="preserve"> </w:t>
      </w:r>
      <w:r w:rsidR="00A91D84">
        <w:t>in terms of magnification</w:t>
      </w:r>
      <w:r w:rsidR="00374567">
        <w:t>, but it</w:t>
      </w:r>
      <w:r w:rsidR="00590A0D">
        <w:t xml:space="preserve"> </w:t>
      </w:r>
      <w:r w:rsidR="00374567">
        <w:t>isn’t</w:t>
      </w:r>
      <w:r w:rsidR="00590A0D">
        <w:t xml:space="preserve"> good for use if you are planning to look around with it as moving from one target to another constantly will fatigue your wrists and arms. </w:t>
      </w:r>
    </w:p>
    <w:p w:rsidR="00590A0D" w:rsidRDefault="00A75240">
      <w:r>
        <w:t xml:space="preserve">There are many lightweight binoculars available which may make it hard </w:t>
      </w:r>
      <w:r w:rsidR="00290BA0">
        <w:t xml:space="preserve">for you </w:t>
      </w:r>
      <w:r>
        <w:t xml:space="preserve">to choose one, especially for those that don’t know much about binoculars. </w:t>
      </w:r>
      <w:r w:rsidR="00C469AF">
        <w:t>If so, we recommend that you look through this guide to see what you need to know when choosing your binoculars. We also recommend that you look for features, quality, and price when choosing because they all contribute to having a better experience while using the binoculars.</w:t>
      </w:r>
    </w:p>
    <w:p w:rsidR="00C469AF" w:rsidRDefault="00C469AF">
      <w:pPr>
        <w:rPr>
          <w:b/>
        </w:rPr>
      </w:pPr>
      <w:r w:rsidRPr="00C469AF">
        <w:rPr>
          <w:b/>
        </w:rPr>
        <w:t>What to Look For</w:t>
      </w:r>
    </w:p>
    <w:p w:rsidR="00C469AF" w:rsidRDefault="0028500D">
      <w:r>
        <w:t>Features</w:t>
      </w:r>
    </w:p>
    <w:p w:rsidR="004D5450" w:rsidRDefault="004D5450">
      <w:r>
        <w:t xml:space="preserve">The features of the binoculars that you get is very important. This is because based on the features you </w:t>
      </w:r>
      <w:r w:rsidR="00F04FFA">
        <w:t>get;</w:t>
      </w:r>
      <w:r>
        <w:t xml:space="preserve"> </w:t>
      </w:r>
      <w:r w:rsidR="00F04FFA">
        <w:t xml:space="preserve">your experience will be different. Some models will come with a feature that will allow you to get a clear view, even in </w:t>
      </w:r>
      <w:r w:rsidR="00F04FFA" w:rsidRPr="001129BB">
        <w:rPr>
          <w:noProof/>
        </w:rPr>
        <w:t>low</w:t>
      </w:r>
      <w:r w:rsidR="001129BB">
        <w:rPr>
          <w:noProof/>
        </w:rPr>
        <w:t>-</w:t>
      </w:r>
      <w:r w:rsidR="00F04FFA" w:rsidRPr="001129BB">
        <w:rPr>
          <w:noProof/>
        </w:rPr>
        <w:t>light</w:t>
      </w:r>
      <w:r w:rsidR="00F04FFA">
        <w:t xml:space="preserve"> environments, </w:t>
      </w:r>
      <w:r w:rsidR="00C22FDB">
        <w:t xml:space="preserve">as well as features that let you use your binocular in wet environments as well. If you are getting a pair </w:t>
      </w:r>
      <w:r w:rsidR="003424B0">
        <w:t xml:space="preserve">of binoculars </w:t>
      </w:r>
      <w:r w:rsidR="00C22FDB">
        <w:t xml:space="preserve">to use for a certain hobby, then we recommend that you get one that has features that excel in your hobby, as it will benefit you a lot more than ones that have features that are suited for all hobbies. </w:t>
      </w:r>
    </w:p>
    <w:p w:rsidR="0028500D" w:rsidRDefault="0028500D">
      <w:r>
        <w:t>Quality</w:t>
      </w:r>
    </w:p>
    <w:p w:rsidR="00BD1237" w:rsidRDefault="00BD1237">
      <w:r>
        <w:t xml:space="preserve">The quality of your binoculars is also an important factor to look out for. This is because </w:t>
      </w:r>
      <w:r w:rsidR="00A90F5C">
        <w:t>based on the quality you choose; the lifespan of your binoculars will differ. If you are picking out one to use on one or two trips, then the quality doesn’t matter as much, but if you are going for a value pick, then choosing one with good quality is important. Those with better quality are usually a bit pricier with the ones with lower quality going for a cheaper price. There are a lot of factors that go into quality, so we recommend that you read our reviews of a few products below to gain an understanding of quality in binoculars.</w:t>
      </w:r>
    </w:p>
    <w:p w:rsidR="0028500D" w:rsidRDefault="0028500D">
      <w:r>
        <w:t>Price</w:t>
      </w:r>
    </w:p>
    <w:p w:rsidR="00A90F5C" w:rsidRDefault="00A90F5C">
      <w:r>
        <w:t>The price of the binoculars that you choose will change the number of features you receive as well as the quality of the binoculars. As we are looking for lightweight binoculars, the lighter the binocular, the more expensive your pick will be, as it is a bit more difficult to have better quality with lighter products. However, if you want the best value choice, then we recommend going for a quality product with decent features that is lightweight that isn’t too cheap, but rather a bit above average, as it will definitely last longer and be of better value.</w:t>
      </w:r>
    </w:p>
    <w:p w:rsidR="007331A3" w:rsidRDefault="007331A3">
      <w:pPr>
        <w:rPr>
          <w:b/>
        </w:rPr>
      </w:pPr>
      <w:r w:rsidRPr="007331A3">
        <w:rPr>
          <w:b/>
        </w:rPr>
        <w:t>Binocular Reviews</w:t>
      </w:r>
    </w:p>
    <w:p w:rsidR="009013C2" w:rsidRDefault="00B43E8E">
      <w:pPr>
        <w:rPr>
          <w:b/>
        </w:rPr>
      </w:pPr>
      <w:r w:rsidRPr="00B43E8E">
        <w:rPr>
          <w:b/>
        </w:rPr>
        <w:t>Polaris Optics Pioneer 8X32 Compact Bird Watching Binoculars</w:t>
      </w:r>
    </w:p>
    <w:p w:rsidR="00274CF3" w:rsidRDefault="008F05FE">
      <w:r>
        <w:lastRenderedPageBreak/>
        <w:t>Although a bit on the expensive side in terms of lig</w:t>
      </w:r>
      <w:r w:rsidR="00843906">
        <w:t xml:space="preserve">htweight binoculars, this binocular is a great one to get if you are looking for a durable and lightweight binocular for your activity. </w:t>
      </w:r>
      <w:r w:rsidR="0054716C">
        <w:t>As it is made with a decent amount of quality and comes with a variety of features as well, we highly recommend that you look at this product if your budget permits. However, if you are on a budget, you should pass this one and look at the other ones, as they are of decent quality and come with high definition clarity as well.</w:t>
      </w:r>
    </w:p>
    <w:p w:rsidR="0054716C" w:rsidRDefault="0080645C">
      <w:r>
        <w:t xml:space="preserve">The features of this product </w:t>
      </w:r>
      <w:r w:rsidRPr="001129BB">
        <w:rPr>
          <w:noProof/>
        </w:rPr>
        <w:t>include</w:t>
      </w:r>
      <w:r>
        <w:t xml:space="preserve"> </w:t>
      </w:r>
      <w:r w:rsidR="003438A9">
        <w:t xml:space="preserve">wide FOV, instant focusing, and clear view. </w:t>
      </w:r>
      <w:r w:rsidR="002A3758">
        <w:t xml:space="preserve">The wide FOV is incredibly helpful, especially if you are bird </w:t>
      </w:r>
      <w:r w:rsidR="002A3758" w:rsidRPr="001129BB">
        <w:rPr>
          <w:noProof/>
        </w:rPr>
        <w:t>watching</w:t>
      </w:r>
      <w:r w:rsidR="002A3758">
        <w:t xml:space="preserve"> because you will be able to track whatever you are watching or find whatever you want to find with ease due to the wider FOV. The instant focusing will also help in certain activities that involve movement, as you will have to spend less time focusing and spend more time on observing as if you were right in front of your target. </w:t>
      </w:r>
      <w:r w:rsidR="001D1817">
        <w:t xml:space="preserve">Lastly, the clear view is obtained by allowing more light to enter your binoculars, making your vision a lot more higher definition. This will allow you to capture even the tiniest </w:t>
      </w:r>
      <w:r w:rsidR="001D1817" w:rsidRPr="001129BB">
        <w:rPr>
          <w:noProof/>
        </w:rPr>
        <w:t>details</w:t>
      </w:r>
      <w:r w:rsidR="001D1817">
        <w:t xml:space="preserve"> so that your bird watching journal or your star gazing diary can be written out in detail.</w:t>
      </w:r>
    </w:p>
    <w:p w:rsidR="00392186" w:rsidRDefault="00392186">
      <w:r>
        <w:t xml:space="preserve">The quality of this binocular is exceptional, mostly due to the price of this product. As this binocular is the most expensive compared to the other products, the quality is a lot better. </w:t>
      </w:r>
      <w:r w:rsidR="00617218">
        <w:t>The weight of this binocular</w:t>
      </w:r>
      <w:r>
        <w:t xml:space="preserve"> is also the most efficient compared to other products in the same price range, as the features and clarity of this binocular is a lot better than others. This binocular also comes with a</w:t>
      </w:r>
      <w:r w:rsidR="004B019C">
        <w:t>n</w:t>
      </w:r>
      <w:r>
        <w:t xml:space="preserve"> ergo-nature grip that will allow you to have a strong grip on your binocular, so that you won’t drop it on accident and break it. Overall, the binoculars are built to last and will last you a long time.</w:t>
      </w:r>
    </w:p>
    <w:p w:rsidR="00392186" w:rsidRDefault="004B019C">
      <w:r>
        <w:t>The price of this product is one of the weaker aspects about this product. However, we believe this price is worth paying</w:t>
      </w:r>
      <w:r w:rsidR="00CA3F01">
        <w:t>,</w:t>
      </w:r>
      <w:r>
        <w:t xml:space="preserve"> as what you get </w:t>
      </w:r>
      <w:r w:rsidR="00CA3F01">
        <w:t xml:space="preserve">with this binocular </w:t>
      </w:r>
      <w:r>
        <w:t xml:space="preserve">is a lot better than paying a bit less and getting a binocular that is a lot lower in terms of quality and features. </w:t>
      </w:r>
      <w:r w:rsidR="004F1601">
        <w:t xml:space="preserve">The lifetime value of this product is also one of the </w:t>
      </w:r>
      <w:r w:rsidR="00DB7258">
        <w:t>best</w:t>
      </w:r>
      <w:r w:rsidR="004F1601">
        <w:t xml:space="preserve">, making it a good choice if you are one that likes to invest a bit </w:t>
      </w:r>
      <w:r w:rsidR="004F1601" w:rsidRPr="001129BB">
        <w:rPr>
          <w:noProof/>
        </w:rPr>
        <w:t>more</w:t>
      </w:r>
      <w:r w:rsidR="001129BB">
        <w:rPr>
          <w:noProof/>
        </w:rPr>
        <w:t>, in the beginning,</w:t>
      </w:r>
      <w:r w:rsidR="004F1601">
        <w:t xml:space="preserve"> to save more money over time. Overall, we love this product because it has decent features, is built to last, and is one of the lightest binoculars available for all your activities.</w:t>
      </w:r>
    </w:p>
    <w:p w:rsidR="0060448B" w:rsidRPr="00877804" w:rsidRDefault="0060448B">
      <w:hyperlink r:id="rId4" w:history="1">
        <w:r w:rsidRPr="00E7302D">
          <w:rPr>
            <w:rStyle w:val="Hyperlink"/>
          </w:rPr>
          <w:t>https://www.amazon.com/Polaris-Optics-Binoculars-Observation-Lightweight/dp/B01JU4VO2Y/ref=sr_1_11?ie=UTF8&amp;qid=1492130979&amp;sr=8-11&amp;keywords=lightweight+binoculars</w:t>
        </w:r>
      </w:hyperlink>
    </w:p>
    <w:p w:rsidR="00274CF3" w:rsidRDefault="0060448B">
      <w:pPr>
        <w:rPr>
          <w:b/>
        </w:rPr>
      </w:pPr>
      <w:r>
        <w:rPr>
          <w:b/>
        </w:rPr>
        <w:t>B</w:t>
      </w:r>
      <w:r w:rsidR="00274CF3" w:rsidRPr="00274CF3">
        <w:rPr>
          <w:b/>
        </w:rPr>
        <w:t>ushnell Falcon 133410 Binoculars with Case</w:t>
      </w:r>
    </w:p>
    <w:p w:rsidR="007526BE" w:rsidRDefault="00747944">
      <w:r>
        <w:t>If you are on a tight budget, then this binocular should be something that you should look out</w:t>
      </w:r>
      <w:r w:rsidR="001A27FE">
        <w:t xml:space="preserve"> for</w:t>
      </w:r>
      <w:r>
        <w:t>. We consider this binocular to be the best budget lightweight binocular because although it is quite affordable, it comes with decent features, quality, and is very light as well. In addition, this binocular also carries quite a punch in magnification as well as having a wide FOV for all your viewing needs.</w:t>
      </w:r>
    </w:p>
    <w:p w:rsidR="00747944" w:rsidRDefault="00275505">
      <w:r>
        <w:t xml:space="preserve">One of the features that we liked about this product was the optics, as the clarity that you get with these binocular matches others that are a lot pricier than this product. This is obtained by having quality optics that will let you see the tiny details on the bird or star you are observing. Also, the wide FOV is a feature that we love because if you have a tight FOV, you will barely be able to find anything due to how tight your view is. </w:t>
      </w:r>
      <w:r w:rsidR="00625E4E">
        <w:t xml:space="preserve">Lastly, the weight of this product is a feature that we know you will love as well. As this product has a small structure, the weight is light as well, making it a good product for both children and adults to use without feeling fatigue on the arms. </w:t>
      </w:r>
    </w:p>
    <w:p w:rsidR="00625E4E" w:rsidRDefault="00625E4E">
      <w:r>
        <w:lastRenderedPageBreak/>
        <w:t xml:space="preserve">The quality of this product can be seen both internally and externally. Internally, the optics are of high quality, giving you the clear and </w:t>
      </w:r>
      <w:r w:rsidRPr="001129BB">
        <w:rPr>
          <w:noProof/>
        </w:rPr>
        <w:t>high</w:t>
      </w:r>
      <w:r w:rsidR="001129BB">
        <w:rPr>
          <w:noProof/>
        </w:rPr>
        <w:t>-</w:t>
      </w:r>
      <w:r w:rsidRPr="001129BB">
        <w:rPr>
          <w:noProof/>
        </w:rPr>
        <w:t>quality</w:t>
      </w:r>
      <w:r>
        <w:t xml:space="preserve"> view that you will be able to obtain using these binoculars. Externally, you will be able to see the beautiful design that this product has as well as the way it is built to be durable and last a long time. If you want a binocular that you can drop a few times or scratch up without affecting your experience, then we recommend this product as </w:t>
      </w:r>
      <w:r w:rsidR="009B7841">
        <w:t xml:space="preserve">this one can </w:t>
      </w:r>
      <w:r w:rsidR="00222EFB">
        <w:t>last</w:t>
      </w:r>
      <w:r w:rsidR="009B7841">
        <w:t xml:space="preserve"> through many drops and scratches.</w:t>
      </w:r>
    </w:p>
    <w:p w:rsidR="009B7841" w:rsidRDefault="00222EFB">
      <w:r>
        <w:t xml:space="preserve">If you are looking for a budget binocular, this one should be one of the top in your shopping list because it is simply one of the best. </w:t>
      </w:r>
      <w:r w:rsidR="00521417">
        <w:t xml:space="preserve">With a price that is affordable and with features and quality that is seen in pricier products, </w:t>
      </w:r>
      <w:r w:rsidR="002952F1">
        <w:t xml:space="preserve">you will have no problem using this binoculars with confidence. </w:t>
      </w:r>
      <w:r w:rsidR="00FD5E47">
        <w:t xml:space="preserve">Even if this product won’t last </w:t>
      </w:r>
      <w:r w:rsidR="00E83A2B">
        <w:t>as long as</w:t>
      </w:r>
      <w:r w:rsidR="00FD5E47">
        <w:t xml:space="preserve"> others, it will last long enough to be of value to anyone on a budget. </w:t>
      </w:r>
      <w:r w:rsidR="00E83A2B">
        <w:t>Overall, we recommend this product if you are on a tight budget and you cannot afford any of the other binoculars as this product will give you similar features and quality of more expensive models with an affordable price tag.</w:t>
      </w:r>
    </w:p>
    <w:p w:rsidR="0060448B" w:rsidRPr="007526BE" w:rsidRDefault="0060448B">
      <w:hyperlink r:id="rId5" w:history="1">
        <w:r w:rsidRPr="00E7302D">
          <w:rPr>
            <w:rStyle w:val="Hyperlink"/>
          </w:rPr>
          <w:t>https://www.amazon.com/Bushnell-Falcon-133410-Binoculars-Black/dp/B00004TBLW/ref=sr_1_4?ie=UTF8&amp;qid=1492130979&amp;sr=8-4&amp;keywords=lightweight+binoculars</w:t>
        </w:r>
      </w:hyperlink>
    </w:p>
    <w:p w:rsidR="00274CF3" w:rsidRDefault="00274CF3">
      <w:pPr>
        <w:rPr>
          <w:b/>
        </w:rPr>
      </w:pPr>
      <w:r w:rsidRPr="00274CF3">
        <w:rPr>
          <w:b/>
        </w:rPr>
        <w:t>AVANTEK Compact Ultra HD Binoculars</w:t>
      </w:r>
    </w:p>
    <w:p w:rsidR="00EA1B44" w:rsidRDefault="00B44239">
      <w:r>
        <w:t xml:space="preserve">Perfect for those going on multiple trips or participating in multiple activities, you will be able to get a HD view while having a light binocular in your hand. </w:t>
      </w:r>
      <w:r w:rsidR="000F6FAD">
        <w:t xml:space="preserve">As this product was built for those who are adventurous, it is built to be durable </w:t>
      </w:r>
      <w:r w:rsidR="00C83FB1">
        <w:t>and</w:t>
      </w:r>
      <w:r w:rsidR="000F6FAD">
        <w:t xml:space="preserve"> contains features that are geared towards those who use the binoculars a lot more often.</w:t>
      </w:r>
    </w:p>
    <w:p w:rsidR="000F6FAD" w:rsidRDefault="00C75955">
      <w:r>
        <w:t xml:space="preserve">Some features that we loved about this binocular includes the wide FOV, the multi-coated optics, and the adjustment ring. </w:t>
      </w:r>
      <w:r w:rsidR="005E2CD4">
        <w:t xml:space="preserve">The wide FOV will allow you to find the bird you lost while </w:t>
      </w:r>
      <w:r w:rsidR="004957BE">
        <w:t xml:space="preserve">you </w:t>
      </w:r>
      <w:r w:rsidR="005E2CD4">
        <w:t xml:space="preserve">were resting your eyes, find the ball in the baseball stadium after it has been hit, and even see the distance between you and your </w:t>
      </w:r>
      <w:r w:rsidR="005940BB">
        <w:t>prey</w:t>
      </w:r>
      <w:r w:rsidR="005E2CD4">
        <w:t xml:space="preserve"> while hunting. This </w:t>
      </w:r>
      <w:r w:rsidR="000D4BC8">
        <w:t xml:space="preserve">wide </w:t>
      </w:r>
      <w:r w:rsidR="005E2CD4">
        <w:t xml:space="preserve">FOV will also give you a lot more </w:t>
      </w:r>
      <w:r w:rsidR="005E2CD4" w:rsidRPr="001129BB">
        <w:rPr>
          <w:noProof/>
        </w:rPr>
        <w:t>freedom</w:t>
      </w:r>
      <w:r w:rsidR="005E2CD4">
        <w:t xml:space="preserve"> since you will feel a lot more restricted with </w:t>
      </w:r>
      <w:r w:rsidR="00016F34">
        <w:t xml:space="preserve">a tight FOV. </w:t>
      </w:r>
      <w:r w:rsidR="00A95F90">
        <w:t xml:space="preserve">The multi-coated optics is useful if you want a clear view without any vision loss, as the coated optics will deliver crisp images for your viewing needs when you need it. </w:t>
      </w:r>
      <w:r w:rsidR="00A72078">
        <w:t>The adjustment ring is also a feature that we looked closely at because if you have a bad adjustment ring, you will have a hard time finding the right focus to get a clear view.</w:t>
      </w:r>
    </w:p>
    <w:p w:rsidR="006F5095" w:rsidRDefault="006F5095">
      <w:r>
        <w:t xml:space="preserve">The quality of this product is one of the best out there as this product was meant for those that are extremely active with the binoculars. It is built like a tank, meaning that it will last through many drops and will last through most minor scratches as well. </w:t>
      </w:r>
      <w:r w:rsidR="00302280">
        <w:t>The rubber armoring on the</w:t>
      </w:r>
      <w:r w:rsidR="003770A8">
        <w:t xml:space="preserve"> binoculars will also help the binocular absorb the shock that would’ve been delivered to the binocular directly if it wasn’t for the rubber armoring being there to help protect the binoculars.</w:t>
      </w:r>
    </w:p>
    <w:p w:rsidR="00D13C52" w:rsidRDefault="00535D2D">
      <w:r>
        <w:t>The price of this product isn’t as expensive as the first product, but</w:t>
      </w:r>
      <w:r w:rsidR="001C6561">
        <w:t xml:space="preserve"> affordable</w:t>
      </w:r>
      <w:r>
        <w:t xml:space="preserve">. </w:t>
      </w:r>
      <w:r w:rsidR="00D13C52">
        <w:t xml:space="preserve">However, the true gem of this product is the value, as the </w:t>
      </w:r>
      <w:r w:rsidR="00D13C52" w:rsidRPr="001129BB">
        <w:rPr>
          <w:noProof/>
        </w:rPr>
        <w:t>value</w:t>
      </w:r>
      <w:r w:rsidR="00D13C52">
        <w:t xml:space="preserve"> you get with this binocular cannot be beat by some of the better binoculars out there. With an affordable price, quality features, and durable design, you will be able to use this product for a long time without having to worry about it breaking or dropping in quality. Overall, we highly recommend this product over the others if your budget permits and if you want to experience the quality and features that this product presents without breaking your bank.</w:t>
      </w:r>
    </w:p>
    <w:p w:rsidR="0060448B" w:rsidRPr="00EA1B44" w:rsidRDefault="0060448B">
      <w:hyperlink r:id="rId6" w:history="1">
        <w:r w:rsidRPr="00E7302D">
          <w:rPr>
            <w:rStyle w:val="Hyperlink"/>
          </w:rPr>
          <w:t>https://www.amazon.com/AVANTEK-Binoculars-Waterproof-Fogproof-Multi-coated/dp/B01MYNG6Y9/ref=sr_1_15?ie=UTF8&amp;qid=1492131075&amp;sr=8-15&amp;keywords=lightweight+binoculars&amp;refinements=p_72%3A2661618011</w:t>
        </w:r>
      </w:hyperlink>
      <w:bookmarkStart w:id="0" w:name="_GoBack"/>
      <w:bookmarkEnd w:id="0"/>
    </w:p>
    <w:p w:rsidR="007331A3" w:rsidRDefault="007331A3">
      <w:pPr>
        <w:rPr>
          <w:b/>
        </w:rPr>
      </w:pPr>
      <w:r>
        <w:rPr>
          <w:b/>
        </w:rPr>
        <w:t>Conclusion</w:t>
      </w:r>
    </w:p>
    <w:p w:rsidR="00A74001" w:rsidRPr="00A74001" w:rsidRDefault="00A74001">
      <w:r>
        <w:t>Whether you are bird watching, sports spectating, whale watching, or hunting, a lightweight binocular will serve you in more than o</w:t>
      </w:r>
      <w:r w:rsidR="00C32E3E">
        <w:t>ne way. Not only will you have</w:t>
      </w:r>
      <w:r>
        <w:t xml:space="preserve"> less fatigue </w:t>
      </w:r>
      <w:r w:rsidR="00C32E3E">
        <w:t xml:space="preserve">in your </w:t>
      </w:r>
      <w:r>
        <w:t xml:space="preserve">arm, but you will also </w:t>
      </w:r>
      <w:r w:rsidR="00C32E3E">
        <w:t xml:space="preserve">be more mobile and feel free, as the binocular </w:t>
      </w:r>
      <w:r w:rsidR="00A562FB">
        <w:t>won’t be</w:t>
      </w:r>
      <w:r w:rsidR="00C32E3E">
        <w:t xml:space="preserve"> weight</w:t>
      </w:r>
      <w:r w:rsidR="00A562FB">
        <w:t xml:space="preserve"> no longer</w:t>
      </w:r>
      <w:r w:rsidR="00C32E3E">
        <w:t>, but rather a lightweight tool hanging around your neck to be used at any time.</w:t>
      </w:r>
      <w:r w:rsidR="00A562FB">
        <w:t xml:space="preserve"> </w:t>
      </w:r>
      <w:r w:rsidR="00AF0E15">
        <w:t xml:space="preserve">The investment for these lightweight binoculars aren’t as expensive as the others such as image stabilization binoculars or feature-intensive binoculars, making it a lot easier for you to get access to one. In conclusion, we highly recommend that you pick one of the binoculars we recommended </w:t>
      </w:r>
      <w:r w:rsidR="00AF0E15" w:rsidRPr="001129BB">
        <w:rPr>
          <w:noProof/>
        </w:rPr>
        <w:t>above</w:t>
      </w:r>
      <w:r w:rsidR="00AF0E15">
        <w:t xml:space="preserve"> so that you can experience the true meaning of a lightweight binocular with </w:t>
      </w:r>
      <w:r w:rsidR="00AF0E15" w:rsidRPr="001129BB">
        <w:rPr>
          <w:noProof/>
        </w:rPr>
        <w:t>jam</w:t>
      </w:r>
      <w:r w:rsidR="001129BB">
        <w:rPr>
          <w:noProof/>
        </w:rPr>
        <w:t>-</w:t>
      </w:r>
      <w:r w:rsidR="00AF0E15" w:rsidRPr="001129BB">
        <w:rPr>
          <w:noProof/>
        </w:rPr>
        <w:t>packed</w:t>
      </w:r>
      <w:r w:rsidR="00AF0E15">
        <w:t xml:space="preserve"> features, at an affordable price point that won’t break your bank.</w:t>
      </w:r>
      <w:r w:rsidR="002F1B67">
        <w:t xml:space="preserve"> Once you feel the difference, you’ll never turn back </w:t>
      </w:r>
      <w:r w:rsidR="006C3114">
        <w:t>as it will be almost impossible to turn back.</w:t>
      </w:r>
    </w:p>
    <w:sectPr w:rsidR="00A74001" w:rsidRPr="00A740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2NTa1sDA3NTSwsDRV0lEKTi0uzszPAykwrgUAkvWXLywAAAA="/>
  </w:docVars>
  <w:rsids>
    <w:rsidRoot w:val="00AE0A66"/>
    <w:rsid w:val="00016F34"/>
    <w:rsid w:val="00093FDA"/>
    <w:rsid w:val="000D4BC8"/>
    <w:rsid w:val="000F6FAD"/>
    <w:rsid w:val="001129BB"/>
    <w:rsid w:val="001A27FE"/>
    <w:rsid w:val="001C6561"/>
    <w:rsid w:val="001D1817"/>
    <w:rsid w:val="00222EFB"/>
    <w:rsid w:val="00274CF3"/>
    <w:rsid w:val="00275505"/>
    <w:rsid w:val="0028500D"/>
    <w:rsid w:val="00290BA0"/>
    <w:rsid w:val="002952F1"/>
    <w:rsid w:val="002A3758"/>
    <w:rsid w:val="002F1B67"/>
    <w:rsid w:val="00302280"/>
    <w:rsid w:val="003424B0"/>
    <w:rsid w:val="003438A9"/>
    <w:rsid w:val="003660CE"/>
    <w:rsid w:val="00374567"/>
    <w:rsid w:val="003770A8"/>
    <w:rsid w:val="00392186"/>
    <w:rsid w:val="004751C0"/>
    <w:rsid w:val="004957BE"/>
    <w:rsid w:val="004B019C"/>
    <w:rsid w:val="004D5450"/>
    <w:rsid w:val="004F1601"/>
    <w:rsid w:val="00521417"/>
    <w:rsid w:val="00530BB6"/>
    <w:rsid w:val="00535D2D"/>
    <w:rsid w:val="0054716C"/>
    <w:rsid w:val="005720D2"/>
    <w:rsid w:val="00590A0D"/>
    <w:rsid w:val="005940BB"/>
    <w:rsid w:val="005E2CD4"/>
    <w:rsid w:val="0060448B"/>
    <w:rsid w:val="00617218"/>
    <w:rsid w:val="00625E4E"/>
    <w:rsid w:val="006C3114"/>
    <w:rsid w:val="006F5095"/>
    <w:rsid w:val="007331A3"/>
    <w:rsid w:val="00747944"/>
    <w:rsid w:val="007526BE"/>
    <w:rsid w:val="0080645C"/>
    <w:rsid w:val="00843906"/>
    <w:rsid w:val="00877804"/>
    <w:rsid w:val="008A45BF"/>
    <w:rsid w:val="008E25A0"/>
    <w:rsid w:val="008F05FE"/>
    <w:rsid w:val="008F45F9"/>
    <w:rsid w:val="009013C2"/>
    <w:rsid w:val="009B7841"/>
    <w:rsid w:val="00A562FB"/>
    <w:rsid w:val="00A72078"/>
    <w:rsid w:val="00A74001"/>
    <w:rsid w:val="00A75240"/>
    <w:rsid w:val="00A90F5C"/>
    <w:rsid w:val="00A91D84"/>
    <w:rsid w:val="00A95F90"/>
    <w:rsid w:val="00AE0A66"/>
    <w:rsid w:val="00AF0E15"/>
    <w:rsid w:val="00B43E8E"/>
    <w:rsid w:val="00B44239"/>
    <w:rsid w:val="00BD1237"/>
    <w:rsid w:val="00C17F12"/>
    <w:rsid w:val="00C22FDB"/>
    <w:rsid w:val="00C32E3E"/>
    <w:rsid w:val="00C469AF"/>
    <w:rsid w:val="00C75955"/>
    <w:rsid w:val="00C83FB1"/>
    <w:rsid w:val="00CA3F01"/>
    <w:rsid w:val="00D13C52"/>
    <w:rsid w:val="00D43727"/>
    <w:rsid w:val="00D53DB5"/>
    <w:rsid w:val="00D64788"/>
    <w:rsid w:val="00DB7258"/>
    <w:rsid w:val="00E83A2B"/>
    <w:rsid w:val="00EA1B44"/>
    <w:rsid w:val="00F04FFA"/>
    <w:rsid w:val="00FD5E4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DA174"/>
  <w15:chartTrackingRefBased/>
  <w15:docId w15:val="{6890491F-F5D0-4B24-8C47-670FE376C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448B"/>
    <w:rPr>
      <w:color w:val="0563C1" w:themeColor="hyperlink"/>
      <w:u w:val="single"/>
    </w:rPr>
  </w:style>
  <w:style w:type="character" w:styleId="Mention">
    <w:name w:val="Mention"/>
    <w:basedOn w:val="DefaultParagraphFont"/>
    <w:uiPriority w:val="99"/>
    <w:semiHidden/>
    <w:unhideWhenUsed/>
    <w:rsid w:val="0060448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mazon.com/AVANTEK-Binoculars-Waterproof-Fogproof-Multi-coated/dp/B01MYNG6Y9/ref=sr_1_15?ie=UTF8&amp;qid=1492131075&amp;sr=8-15&amp;keywords=lightweight+binoculars&amp;refinements=p_72%3A2661618011" TargetMode="External"/><Relationship Id="rId5" Type="http://schemas.openxmlformats.org/officeDocument/2006/relationships/hyperlink" Target="https://www.amazon.com/Bushnell-Falcon-133410-Binoculars-Black/dp/B00004TBLW/ref=sr_1_4?ie=UTF8&amp;qid=1492130979&amp;sr=8-4&amp;keywords=lightweight+binoculars" TargetMode="External"/><Relationship Id="rId4" Type="http://schemas.openxmlformats.org/officeDocument/2006/relationships/hyperlink" Target="https://www.amazon.com/Polaris-Optics-Binoculars-Observation-Lightweight/dp/B01JU4VO2Y/ref=sr_1_11?ie=UTF8&amp;qid=1492130979&amp;sr=8-11&amp;keywords=lightweight+binocula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4</Pages>
  <Words>1819</Words>
  <Characters>1037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ung Song</dc:creator>
  <cp:keywords/>
  <dc:description/>
  <cp:lastModifiedBy>Jiung Song</cp:lastModifiedBy>
  <cp:revision>69</cp:revision>
  <dcterms:created xsi:type="dcterms:W3CDTF">2017-04-11T03:06:00Z</dcterms:created>
  <dcterms:modified xsi:type="dcterms:W3CDTF">2017-04-14T02:52:00Z</dcterms:modified>
</cp:coreProperties>
</file>